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E8EBF0" w14:textId="1CC2F69E" w:rsidR="00DC7E9F" w:rsidRDefault="00DC7E9F">
      <w:pPr>
        <w:rPr>
          <w:b/>
          <w:bCs/>
        </w:rPr>
      </w:pPr>
      <w:r w:rsidRPr="00DC7E9F">
        <w:rPr>
          <w:b/>
          <w:bCs/>
        </w:rPr>
        <w:t>T</w:t>
      </w:r>
      <w:r>
        <w:rPr>
          <w:b/>
          <w:bCs/>
        </w:rPr>
        <w:t>opic:</w:t>
      </w:r>
      <w:r w:rsidRPr="00DC7E9F">
        <w:rPr>
          <w:b/>
          <w:bCs/>
        </w:rPr>
        <w:t xml:space="preserve"> _______________________</w:t>
      </w:r>
      <w:r>
        <w:rPr>
          <w:b/>
          <w:bCs/>
        </w:rPr>
        <w:t>____</w:t>
      </w:r>
      <w:r w:rsidRPr="00DC7E9F">
        <w:rPr>
          <w:b/>
          <w:bCs/>
        </w:rPr>
        <w:tab/>
      </w:r>
      <w:r>
        <w:rPr>
          <w:b/>
          <w:bCs/>
        </w:rPr>
        <w:tab/>
      </w:r>
      <w:r w:rsidRPr="00DC7E9F">
        <w:rPr>
          <w:b/>
          <w:bCs/>
        </w:rPr>
        <w:t>Training Location</w:t>
      </w:r>
      <w:r>
        <w:rPr>
          <w:b/>
          <w:bCs/>
        </w:rPr>
        <w:t>:</w:t>
      </w:r>
      <w:r w:rsidRPr="00DC7E9F">
        <w:rPr>
          <w:b/>
          <w:bCs/>
        </w:rPr>
        <w:t xml:space="preserve"> </w:t>
      </w:r>
      <w:r w:rsidRPr="00DC7E9F">
        <w:rPr>
          <w:b/>
          <w:bCs/>
        </w:rPr>
        <w:t>_______________________</w:t>
      </w:r>
      <w:r w:rsidRPr="00DC7E9F">
        <w:rPr>
          <w:b/>
          <w:bCs/>
        </w:rPr>
        <w:tab/>
        <w:t xml:space="preserve">Department Name </w:t>
      </w:r>
      <w:r w:rsidRPr="00DC7E9F">
        <w:rPr>
          <w:b/>
          <w:bCs/>
        </w:rPr>
        <w:t>_______________________</w:t>
      </w:r>
    </w:p>
    <w:p w14:paraId="6A2C2CB0" w14:textId="125BC231" w:rsidR="00DC7E9F" w:rsidRPr="00DC7E9F" w:rsidRDefault="00DC7E9F" w:rsidP="00DC7E9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960"/>
        </w:tabs>
        <w:rPr>
          <w:b/>
          <w:bCs/>
        </w:rPr>
      </w:pPr>
      <w:r>
        <w:rPr>
          <w:b/>
          <w:bCs/>
        </w:rPr>
        <w:tab/>
      </w:r>
      <w:r>
        <w:rPr>
          <w:b/>
          <w:bCs/>
        </w:rPr>
        <w:tab/>
        <w:t>Instructor Name ___________________________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 xml:space="preserve">Instructor Signature </w:t>
      </w:r>
      <w:r>
        <w:rPr>
          <w:b/>
          <w:bCs/>
        </w:rPr>
        <w:softHyphen/>
      </w:r>
      <w:r>
        <w:rPr>
          <w:b/>
          <w:bCs/>
        </w:rPr>
        <w:softHyphen/>
      </w:r>
      <w:r>
        <w:rPr>
          <w:b/>
          <w:bCs/>
        </w:rPr>
        <w:softHyphen/>
      </w:r>
      <w:r>
        <w:rPr>
          <w:b/>
          <w:bCs/>
        </w:rPr>
        <w:softHyphen/>
      </w:r>
      <w:r>
        <w:rPr>
          <w:b/>
          <w:bCs/>
        </w:rPr>
        <w:t>___________________________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765"/>
        <w:gridCol w:w="5579"/>
        <w:gridCol w:w="2606"/>
      </w:tblGrid>
      <w:tr w:rsidR="00DC7E9F" w14:paraId="64F9189F" w14:textId="77777777" w:rsidTr="00DC7E9F">
        <w:trPr>
          <w:trHeight w:val="576"/>
        </w:trPr>
        <w:tc>
          <w:tcPr>
            <w:tcW w:w="1840" w:type="pct"/>
            <w:vAlign w:val="center"/>
          </w:tcPr>
          <w:p w14:paraId="6C6936C0" w14:textId="4F65563B" w:rsidR="00DC7E9F" w:rsidRPr="00DC7E9F" w:rsidRDefault="00DC7E9F" w:rsidP="00DC7E9F">
            <w:pPr>
              <w:jc w:val="center"/>
              <w:rPr>
                <w:b/>
                <w:bCs/>
              </w:rPr>
            </w:pPr>
            <w:r w:rsidRPr="00DC7E9F">
              <w:rPr>
                <w:b/>
                <w:bCs/>
              </w:rPr>
              <w:t>Full Name</w:t>
            </w:r>
          </w:p>
        </w:tc>
        <w:tc>
          <w:tcPr>
            <w:tcW w:w="2154" w:type="pct"/>
            <w:vAlign w:val="center"/>
          </w:tcPr>
          <w:p w14:paraId="1B6665FA" w14:textId="033C571F" w:rsidR="00DC7E9F" w:rsidRPr="00DC7E9F" w:rsidRDefault="00DC7E9F" w:rsidP="00DC7E9F">
            <w:pPr>
              <w:jc w:val="center"/>
              <w:rPr>
                <w:b/>
                <w:bCs/>
              </w:rPr>
            </w:pPr>
            <w:r w:rsidRPr="00DC7E9F">
              <w:rPr>
                <w:b/>
                <w:bCs/>
              </w:rPr>
              <w:t>Signature</w:t>
            </w:r>
          </w:p>
        </w:tc>
        <w:tc>
          <w:tcPr>
            <w:tcW w:w="1006" w:type="pct"/>
            <w:vAlign w:val="center"/>
          </w:tcPr>
          <w:p w14:paraId="4262F5F8" w14:textId="4B23C0BF" w:rsidR="00DC7E9F" w:rsidRPr="00DC7E9F" w:rsidRDefault="00DC7E9F" w:rsidP="00DC7E9F">
            <w:pPr>
              <w:jc w:val="center"/>
              <w:rPr>
                <w:b/>
                <w:bCs/>
              </w:rPr>
            </w:pPr>
            <w:r w:rsidRPr="00DC7E9F">
              <w:rPr>
                <w:b/>
                <w:bCs/>
              </w:rPr>
              <w:t>License Level</w:t>
            </w:r>
          </w:p>
        </w:tc>
      </w:tr>
      <w:tr w:rsidR="00DC7E9F" w14:paraId="018522E2" w14:textId="77777777" w:rsidTr="00DC7E9F">
        <w:trPr>
          <w:trHeight w:val="576"/>
        </w:trPr>
        <w:tc>
          <w:tcPr>
            <w:tcW w:w="1840" w:type="pct"/>
            <w:vAlign w:val="center"/>
          </w:tcPr>
          <w:p w14:paraId="43326C45" w14:textId="35F57B6B" w:rsidR="00DC7E9F" w:rsidRDefault="00DC7E9F" w:rsidP="00DC7E9F">
            <w:r>
              <w:t>1.</w:t>
            </w:r>
          </w:p>
        </w:tc>
        <w:tc>
          <w:tcPr>
            <w:tcW w:w="2154" w:type="pct"/>
          </w:tcPr>
          <w:p w14:paraId="00706B1D" w14:textId="77777777" w:rsidR="00DC7E9F" w:rsidRDefault="00DC7E9F"/>
        </w:tc>
        <w:tc>
          <w:tcPr>
            <w:tcW w:w="1006" w:type="pct"/>
            <w:vAlign w:val="center"/>
          </w:tcPr>
          <w:p w14:paraId="73C9D50E" w14:textId="60743D97" w:rsidR="00DC7E9F" w:rsidRDefault="00DC7E9F" w:rsidP="00DC7E9F">
            <w:pPr>
              <w:jc w:val="center"/>
            </w:pPr>
            <w:r>
              <w:t>MFR - EMT - AEMT - PARA</w:t>
            </w:r>
          </w:p>
        </w:tc>
      </w:tr>
      <w:tr w:rsidR="00DC7E9F" w14:paraId="2453336F" w14:textId="77777777" w:rsidTr="001B4F7F">
        <w:trPr>
          <w:trHeight w:val="576"/>
        </w:trPr>
        <w:tc>
          <w:tcPr>
            <w:tcW w:w="1840" w:type="pct"/>
            <w:vAlign w:val="center"/>
          </w:tcPr>
          <w:p w14:paraId="599DF4A9" w14:textId="19DC0607" w:rsidR="00DC7E9F" w:rsidRDefault="00DC7E9F" w:rsidP="00DC7E9F">
            <w:r>
              <w:t>2.</w:t>
            </w:r>
          </w:p>
        </w:tc>
        <w:tc>
          <w:tcPr>
            <w:tcW w:w="2154" w:type="pct"/>
          </w:tcPr>
          <w:p w14:paraId="1BBFDDAD" w14:textId="77777777" w:rsidR="00DC7E9F" w:rsidRDefault="00DC7E9F" w:rsidP="00DC7E9F"/>
        </w:tc>
        <w:tc>
          <w:tcPr>
            <w:tcW w:w="1006" w:type="pct"/>
            <w:vAlign w:val="center"/>
          </w:tcPr>
          <w:p w14:paraId="2AA7E701" w14:textId="07415B3F" w:rsidR="00DC7E9F" w:rsidRDefault="00DC7E9F" w:rsidP="00DC7E9F">
            <w:r>
              <w:t>MFR - EMT - AEMT - PARA</w:t>
            </w:r>
          </w:p>
        </w:tc>
      </w:tr>
      <w:tr w:rsidR="00DC7E9F" w14:paraId="572216E2" w14:textId="77777777" w:rsidTr="008E2AE5">
        <w:trPr>
          <w:trHeight w:val="576"/>
        </w:trPr>
        <w:tc>
          <w:tcPr>
            <w:tcW w:w="1840" w:type="pct"/>
            <w:vAlign w:val="center"/>
          </w:tcPr>
          <w:p w14:paraId="6B97EB33" w14:textId="3527C00B" w:rsidR="00DC7E9F" w:rsidRDefault="00DC7E9F" w:rsidP="00DC7E9F">
            <w:r>
              <w:t>3.</w:t>
            </w:r>
          </w:p>
        </w:tc>
        <w:tc>
          <w:tcPr>
            <w:tcW w:w="2154" w:type="pct"/>
          </w:tcPr>
          <w:p w14:paraId="3E26FF16" w14:textId="77777777" w:rsidR="00DC7E9F" w:rsidRDefault="00DC7E9F" w:rsidP="00DC7E9F"/>
        </w:tc>
        <w:tc>
          <w:tcPr>
            <w:tcW w:w="1006" w:type="pct"/>
            <w:vAlign w:val="center"/>
          </w:tcPr>
          <w:p w14:paraId="7914C23C" w14:textId="46EE23B4" w:rsidR="00DC7E9F" w:rsidRDefault="00DC7E9F" w:rsidP="00DC7E9F">
            <w:r>
              <w:t>MFR - EMT - AEMT - PARA</w:t>
            </w:r>
          </w:p>
        </w:tc>
      </w:tr>
      <w:tr w:rsidR="00DC7E9F" w14:paraId="7D877688" w14:textId="77777777" w:rsidTr="006448BB">
        <w:trPr>
          <w:trHeight w:val="576"/>
        </w:trPr>
        <w:tc>
          <w:tcPr>
            <w:tcW w:w="1840" w:type="pct"/>
            <w:vAlign w:val="center"/>
          </w:tcPr>
          <w:p w14:paraId="51D4BDA8" w14:textId="6C8B578A" w:rsidR="00DC7E9F" w:rsidRDefault="00DC7E9F" w:rsidP="00DC7E9F">
            <w:r>
              <w:t>4.</w:t>
            </w:r>
          </w:p>
        </w:tc>
        <w:tc>
          <w:tcPr>
            <w:tcW w:w="2154" w:type="pct"/>
          </w:tcPr>
          <w:p w14:paraId="697CC2E6" w14:textId="77777777" w:rsidR="00DC7E9F" w:rsidRDefault="00DC7E9F" w:rsidP="00DC7E9F"/>
        </w:tc>
        <w:tc>
          <w:tcPr>
            <w:tcW w:w="1006" w:type="pct"/>
            <w:vAlign w:val="center"/>
          </w:tcPr>
          <w:p w14:paraId="724DEED5" w14:textId="68B73F22" w:rsidR="00DC7E9F" w:rsidRDefault="00DC7E9F" w:rsidP="00DC7E9F">
            <w:r>
              <w:t>MFR - EMT - AEMT - PARA</w:t>
            </w:r>
          </w:p>
        </w:tc>
      </w:tr>
      <w:tr w:rsidR="00DC7E9F" w14:paraId="1A8B82A3" w14:textId="77777777" w:rsidTr="00104C91">
        <w:trPr>
          <w:trHeight w:val="576"/>
        </w:trPr>
        <w:tc>
          <w:tcPr>
            <w:tcW w:w="1840" w:type="pct"/>
            <w:vAlign w:val="center"/>
          </w:tcPr>
          <w:p w14:paraId="50DB2C5A" w14:textId="75B2B218" w:rsidR="00DC7E9F" w:rsidRDefault="00DC7E9F" w:rsidP="00DC7E9F">
            <w:r>
              <w:t>5.</w:t>
            </w:r>
          </w:p>
        </w:tc>
        <w:tc>
          <w:tcPr>
            <w:tcW w:w="2154" w:type="pct"/>
          </w:tcPr>
          <w:p w14:paraId="034156BC" w14:textId="77777777" w:rsidR="00DC7E9F" w:rsidRDefault="00DC7E9F" w:rsidP="00DC7E9F"/>
        </w:tc>
        <w:tc>
          <w:tcPr>
            <w:tcW w:w="1006" w:type="pct"/>
            <w:vAlign w:val="center"/>
          </w:tcPr>
          <w:p w14:paraId="7CA91C32" w14:textId="1171C5ED" w:rsidR="00DC7E9F" w:rsidRDefault="00DC7E9F" w:rsidP="00DC7E9F">
            <w:r>
              <w:t>MFR - EMT - AEMT - PARA</w:t>
            </w:r>
          </w:p>
        </w:tc>
      </w:tr>
      <w:tr w:rsidR="00DC7E9F" w14:paraId="6A8670D7" w14:textId="77777777" w:rsidTr="00B87E25">
        <w:trPr>
          <w:trHeight w:val="576"/>
        </w:trPr>
        <w:tc>
          <w:tcPr>
            <w:tcW w:w="1840" w:type="pct"/>
            <w:vAlign w:val="center"/>
          </w:tcPr>
          <w:p w14:paraId="751F6494" w14:textId="0BEF4484" w:rsidR="00DC7E9F" w:rsidRDefault="00DC7E9F" w:rsidP="00DC7E9F">
            <w:r>
              <w:t>6.</w:t>
            </w:r>
          </w:p>
        </w:tc>
        <w:tc>
          <w:tcPr>
            <w:tcW w:w="2154" w:type="pct"/>
          </w:tcPr>
          <w:p w14:paraId="506278E7" w14:textId="77777777" w:rsidR="00DC7E9F" w:rsidRDefault="00DC7E9F" w:rsidP="00DC7E9F"/>
        </w:tc>
        <w:tc>
          <w:tcPr>
            <w:tcW w:w="1006" w:type="pct"/>
            <w:vAlign w:val="center"/>
          </w:tcPr>
          <w:p w14:paraId="6CC50890" w14:textId="1415956D" w:rsidR="00DC7E9F" w:rsidRDefault="00DC7E9F" w:rsidP="00DC7E9F">
            <w:r>
              <w:t>MFR - EMT - AEMT - PARA</w:t>
            </w:r>
          </w:p>
        </w:tc>
      </w:tr>
      <w:tr w:rsidR="00DC7E9F" w14:paraId="73E30383" w14:textId="77777777" w:rsidTr="00863298">
        <w:trPr>
          <w:trHeight w:val="576"/>
        </w:trPr>
        <w:tc>
          <w:tcPr>
            <w:tcW w:w="1840" w:type="pct"/>
            <w:vAlign w:val="center"/>
          </w:tcPr>
          <w:p w14:paraId="42A3C6AA" w14:textId="092AF5E7" w:rsidR="00DC7E9F" w:rsidRDefault="00DC7E9F" w:rsidP="00DC7E9F">
            <w:r>
              <w:t>7.</w:t>
            </w:r>
          </w:p>
        </w:tc>
        <w:tc>
          <w:tcPr>
            <w:tcW w:w="2154" w:type="pct"/>
          </w:tcPr>
          <w:p w14:paraId="20094A71" w14:textId="77777777" w:rsidR="00DC7E9F" w:rsidRDefault="00DC7E9F" w:rsidP="00DC7E9F"/>
        </w:tc>
        <w:tc>
          <w:tcPr>
            <w:tcW w:w="1006" w:type="pct"/>
            <w:vAlign w:val="center"/>
          </w:tcPr>
          <w:p w14:paraId="1F798CFF" w14:textId="3FB9BAA4" w:rsidR="00DC7E9F" w:rsidRDefault="00DC7E9F" w:rsidP="00DC7E9F">
            <w:r>
              <w:t>MFR - EMT - AEMT - PARA</w:t>
            </w:r>
          </w:p>
        </w:tc>
      </w:tr>
      <w:tr w:rsidR="00DC7E9F" w14:paraId="768559FE" w14:textId="77777777" w:rsidTr="00805B70">
        <w:trPr>
          <w:trHeight w:val="576"/>
        </w:trPr>
        <w:tc>
          <w:tcPr>
            <w:tcW w:w="1840" w:type="pct"/>
            <w:vAlign w:val="center"/>
          </w:tcPr>
          <w:p w14:paraId="670AB126" w14:textId="365AF973" w:rsidR="00DC7E9F" w:rsidRDefault="00DC7E9F" w:rsidP="00DC7E9F">
            <w:r>
              <w:t>8.</w:t>
            </w:r>
          </w:p>
        </w:tc>
        <w:tc>
          <w:tcPr>
            <w:tcW w:w="2154" w:type="pct"/>
          </w:tcPr>
          <w:p w14:paraId="203AE2B0" w14:textId="77777777" w:rsidR="00DC7E9F" w:rsidRDefault="00DC7E9F" w:rsidP="00DC7E9F"/>
        </w:tc>
        <w:tc>
          <w:tcPr>
            <w:tcW w:w="1006" w:type="pct"/>
            <w:vAlign w:val="center"/>
          </w:tcPr>
          <w:p w14:paraId="0E173249" w14:textId="3137A5BA" w:rsidR="00DC7E9F" w:rsidRDefault="00DC7E9F" w:rsidP="00DC7E9F">
            <w:r>
              <w:t>MFR - EMT - AEMT - PARA</w:t>
            </w:r>
          </w:p>
        </w:tc>
      </w:tr>
      <w:tr w:rsidR="00DC7E9F" w14:paraId="5AAB2FA3" w14:textId="77777777" w:rsidTr="00C017EC">
        <w:trPr>
          <w:trHeight w:val="576"/>
        </w:trPr>
        <w:tc>
          <w:tcPr>
            <w:tcW w:w="1840" w:type="pct"/>
            <w:vAlign w:val="center"/>
          </w:tcPr>
          <w:p w14:paraId="3F0F9865" w14:textId="09E8A748" w:rsidR="00DC7E9F" w:rsidRDefault="00DC7E9F" w:rsidP="00DC7E9F">
            <w:r>
              <w:t>9.</w:t>
            </w:r>
          </w:p>
        </w:tc>
        <w:tc>
          <w:tcPr>
            <w:tcW w:w="2154" w:type="pct"/>
          </w:tcPr>
          <w:p w14:paraId="5456397A" w14:textId="77777777" w:rsidR="00DC7E9F" w:rsidRDefault="00DC7E9F" w:rsidP="00DC7E9F"/>
        </w:tc>
        <w:tc>
          <w:tcPr>
            <w:tcW w:w="1006" w:type="pct"/>
            <w:vAlign w:val="center"/>
          </w:tcPr>
          <w:p w14:paraId="0AE7CE8C" w14:textId="63749383" w:rsidR="00DC7E9F" w:rsidRDefault="00DC7E9F" w:rsidP="00DC7E9F">
            <w:r>
              <w:t>MFR - EMT - AEMT - PARA</w:t>
            </w:r>
          </w:p>
        </w:tc>
      </w:tr>
      <w:tr w:rsidR="00DC7E9F" w14:paraId="219E4F22" w14:textId="77777777" w:rsidTr="00535735">
        <w:trPr>
          <w:trHeight w:val="576"/>
        </w:trPr>
        <w:tc>
          <w:tcPr>
            <w:tcW w:w="1840" w:type="pct"/>
            <w:vAlign w:val="center"/>
          </w:tcPr>
          <w:p w14:paraId="744F703B" w14:textId="5242A9FA" w:rsidR="00DC7E9F" w:rsidRDefault="00DC7E9F" w:rsidP="00DC7E9F">
            <w:r>
              <w:t>10.</w:t>
            </w:r>
          </w:p>
        </w:tc>
        <w:tc>
          <w:tcPr>
            <w:tcW w:w="2154" w:type="pct"/>
          </w:tcPr>
          <w:p w14:paraId="2691767B" w14:textId="77777777" w:rsidR="00DC7E9F" w:rsidRDefault="00DC7E9F" w:rsidP="00DC7E9F"/>
        </w:tc>
        <w:tc>
          <w:tcPr>
            <w:tcW w:w="1006" w:type="pct"/>
            <w:vAlign w:val="center"/>
          </w:tcPr>
          <w:p w14:paraId="357B07A7" w14:textId="5EF26089" w:rsidR="00DC7E9F" w:rsidRDefault="00DC7E9F" w:rsidP="00DC7E9F">
            <w:r>
              <w:t>MFR - EMT - AEMT - PARA</w:t>
            </w:r>
          </w:p>
        </w:tc>
      </w:tr>
      <w:tr w:rsidR="00DC7E9F" w14:paraId="1AD46AC2" w14:textId="77777777" w:rsidTr="00DC7E9F">
        <w:trPr>
          <w:trHeight w:val="576"/>
        </w:trPr>
        <w:tc>
          <w:tcPr>
            <w:tcW w:w="1840" w:type="pct"/>
            <w:vAlign w:val="center"/>
          </w:tcPr>
          <w:p w14:paraId="1EF6E7DF" w14:textId="14549732" w:rsidR="00DC7E9F" w:rsidRDefault="00DC7E9F" w:rsidP="00DC7E9F">
            <w:pPr>
              <w:jc w:val="center"/>
            </w:pPr>
            <w:r w:rsidRPr="00DC7E9F">
              <w:rPr>
                <w:b/>
                <w:bCs/>
              </w:rPr>
              <w:lastRenderedPageBreak/>
              <w:t>Full Name</w:t>
            </w:r>
          </w:p>
        </w:tc>
        <w:tc>
          <w:tcPr>
            <w:tcW w:w="2154" w:type="pct"/>
            <w:vAlign w:val="center"/>
          </w:tcPr>
          <w:p w14:paraId="012A0C6A" w14:textId="0C3912B6" w:rsidR="00DC7E9F" w:rsidRDefault="00DC7E9F" w:rsidP="00DC7E9F">
            <w:pPr>
              <w:jc w:val="center"/>
            </w:pPr>
            <w:r w:rsidRPr="00DC7E9F">
              <w:rPr>
                <w:b/>
                <w:bCs/>
              </w:rPr>
              <w:t>Signature</w:t>
            </w:r>
          </w:p>
        </w:tc>
        <w:tc>
          <w:tcPr>
            <w:tcW w:w="1006" w:type="pct"/>
            <w:vAlign w:val="center"/>
          </w:tcPr>
          <w:p w14:paraId="317E2859" w14:textId="77777777" w:rsidR="00DC7E9F" w:rsidRDefault="00DC7E9F" w:rsidP="00DC7E9F">
            <w:pPr>
              <w:jc w:val="center"/>
              <w:rPr>
                <w:b/>
                <w:bCs/>
              </w:rPr>
            </w:pPr>
            <w:r w:rsidRPr="00DC7E9F">
              <w:rPr>
                <w:b/>
                <w:bCs/>
              </w:rPr>
              <w:t>License Level</w:t>
            </w:r>
            <w:r>
              <w:rPr>
                <w:b/>
                <w:bCs/>
              </w:rPr>
              <w:t xml:space="preserve"> </w:t>
            </w:r>
          </w:p>
          <w:p w14:paraId="452AED0A" w14:textId="60A83ECD" w:rsidR="00DC7E9F" w:rsidRDefault="00DC7E9F" w:rsidP="00DC7E9F">
            <w:pPr>
              <w:jc w:val="center"/>
            </w:pPr>
            <w:r w:rsidRPr="00DC7E9F">
              <w:rPr>
                <w:sz w:val="18"/>
                <w:szCs w:val="18"/>
              </w:rPr>
              <w:t>(Circle one)</w:t>
            </w:r>
            <w:r w:rsidRPr="00DC7E9F">
              <w:rPr>
                <w:b/>
                <w:bCs/>
                <w:sz w:val="18"/>
                <w:szCs w:val="18"/>
              </w:rPr>
              <w:t xml:space="preserve"> </w:t>
            </w:r>
          </w:p>
        </w:tc>
      </w:tr>
      <w:tr w:rsidR="00DC7E9F" w14:paraId="29B36415" w14:textId="77777777" w:rsidTr="008665BD">
        <w:trPr>
          <w:trHeight w:val="576"/>
        </w:trPr>
        <w:tc>
          <w:tcPr>
            <w:tcW w:w="1840" w:type="pct"/>
            <w:vAlign w:val="center"/>
          </w:tcPr>
          <w:p w14:paraId="514E98AD" w14:textId="6871E20E" w:rsidR="00DC7E9F" w:rsidRDefault="00DC7E9F" w:rsidP="00DC7E9F">
            <w:r>
              <w:t>11.</w:t>
            </w:r>
          </w:p>
        </w:tc>
        <w:tc>
          <w:tcPr>
            <w:tcW w:w="2154" w:type="pct"/>
          </w:tcPr>
          <w:p w14:paraId="4F441012" w14:textId="77777777" w:rsidR="00DC7E9F" w:rsidRDefault="00DC7E9F" w:rsidP="00DC7E9F"/>
        </w:tc>
        <w:tc>
          <w:tcPr>
            <w:tcW w:w="1006" w:type="pct"/>
            <w:vAlign w:val="center"/>
          </w:tcPr>
          <w:p w14:paraId="0129599C" w14:textId="4AC7BB7C" w:rsidR="00DC7E9F" w:rsidRDefault="00DC7E9F" w:rsidP="00DC7E9F">
            <w:r>
              <w:t>MFR - EMT - AEMT - PARA</w:t>
            </w:r>
          </w:p>
        </w:tc>
      </w:tr>
      <w:tr w:rsidR="00DC7E9F" w14:paraId="5860A067" w14:textId="77777777" w:rsidTr="00F60557">
        <w:trPr>
          <w:trHeight w:val="576"/>
        </w:trPr>
        <w:tc>
          <w:tcPr>
            <w:tcW w:w="1840" w:type="pct"/>
            <w:vAlign w:val="center"/>
          </w:tcPr>
          <w:p w14:paraId="6213457E" w14:textId="06BF6F80" w:rsidR="00DC7E9F" w:rsidRDefault="00DC7E9F" w:rsidP="00DC7E9F">
            <w:r>
              <w:t>12.</w:t>
            </w:r>
          </w:p>
        </w:tc>
        <w:tc>
          <w:tcPr>
            <w:tcW w:w="2154" w:type="pct"/>
          </w:tcPr>
          <w:p w14:paraId="185DDC63" w14:textId="77777777" w:rsidR="00DC7E9F" w:rsidRDefault="00DC7E9F" w:rsidP="00DC7E9F"/>
        </w:tc>
        <w:tc>
          <w:tcPr>
            <w:tcW w:w="1006" w:type="pct"/>
            <w:vAlign w:val="center"/>
          </w:tcPr>
          <w:p w14:paraId="63DC8972" w14:textId="0130FD73" w:rsidR="00DC7E9F" w:rsidRDefault="00DC7E9F" w:rsidP="00DC7E9F">
            <w:r>
              <w:t>MFR - EMT - AEMT - PARA</w:t>
            </w:r>
          </w:p>
        </w:tc>
      </w:tr>
      <w:tr w:rsidR="00DC7E9F" w14:paraId="2E1D0925" w14:textId="77777777" w:rsidTr="00165891">
        <w:trPr>
          <w:trHeight w:val="576"/>
        </w:trPr>
        <w:tc>
          <w:tcPr>
            <w:tcW w:w="1840" w:type="pct"/>
            <w:vAlign w:val="center"/>
          </w:tcPr>
          <w:p w14:paraId="0DF674F3" w14:textId="3D013AB9" w:rsidR="00DC7E9F" w:rsidRDefault="00DC7E9F" w:rsidP="00DC7E9F">
            <w:r>
              <w:t>13.</w:t>
            </w:r>
          </w:p>
        </w:tc>
        <w:tc>
          <w:tcPr>
            <w:tcW w:w="2154" w:type="pct"/>
          </w:tcPr>
          <w:p w14:paraId="42F14679" w14:textId="77777777" w:rsidR="00DC7E9F" w:rsidRDefault="00DC7E9F" w:rsidP="00DC7E9F"/>
        </w:tc>
        <w:tc>
          <w:tcPr>
            <w:tcW w:w="1006" w:type="pct"/>
            <w:vAlign w:val="center"/>
          </w:tcPr>
          <w:p w14:paraId="3D2972A3" w14:textId="6AE0FDC6" w:rsidR="00DC7E9F" w:rsidRDefault="00DC7E9F" w:rsidP="00DC7E9F">
            <w:r>
              <w:t>MFR - EMT - AEMT - PARA</w:t>
            </w:r>
          </w:p>
        </w:tc>
      </w:tr>
      <w:tr w:rsidR="00DC7E9F" w14:paraId="57D65B6F" w14:textId="77777777" w:rsidTr="00AB66CF">
        <w:trPr>
          <w:trHeight w:val="576"/>
        </w:trPr>
        <w:tc>
          <w:tcPr>
            <w:tcW w:w="1840" w:type="pct"/>
            <w:vAlign w:val="center"/>
          </w:tcPr>
          <w:p w14:paraId="2AF4A496" w14:textId="581DEB93" w:rsidR="00DC7E9F" w:rsidRDefault="00DC7E9F" w:rsidP="00DC7E9F">
            <w:r>
              <w:t>14.</w:t>
            </w:r>
          </w:p>
        </w:tc>
        <w:tc>
          <w:tcPr>
            <w:tcW w:w="2154" w:type="pct"/>
          </w:tcPr>
          <w:p w14:paraId="065AE7A9" w14:textId="77777777" w:rsidR="00DC7E9F" w:rsidRDefault="00DC7E9F" w:rsidP="00DC7E9F"/>
        </w:tc>
        <w:tc>
          <w:tcPr>
            <w:tcW w:w="1006" w:type="pct"/>
            <w:vAlign w:val="center"/>
          </w:tcPr>
          <w:p w14:paraId="6875F7B6" w14:textId="4D95A22B" w:rsidR="00DC7E9F" w:rsidRDefault="00DC7E9F" w:rsidP="00DC7E9F">
            <w:r>
              <w:t>MFR - EMT - AEMT - PARA</w:t>
            </w:r>
          </w:p>
        </w:tc>
      </w:tr>
      <w:tr w:rsidR="00DC7E9F" w14:paraId="568785B3" w14:textId="77777777" w:rsidTr="009E36A5">
        <w:trPr>
          <w:trHeight w:val="576"/>
        </w:trPr>
        <w:tc>
          <w:tcPr>
            <w:tcW w:w="1840" w:type="pct"/>
            <w:vAlign w:val="center"/>
          </w:tcPr>
          <w:p w14:paraId="557E9CC5" w14:textId="62C7BB5B" w:rsidR="00DC7E9F" w:rsidRDefault="00DC7E9F" w:rsidP="00DC7E9F">
            <w:r>
              <w:t>15.</w:t>
            </w:r>
          </w:p>
        </w:tc>
        <w:tc>
          <w:tcPr>
            <w:tcW w:w="2154" w:type="pct"/>
          </w:tcPr>
          <w:p w14:paraId="75511D89" w14:textId="77777777" w:rsidR="00DC7E9F" w:rsidRDefault="00DC7E9F" w:rsidP="00DC7E9F"/>
        </w:tc>
        <w:tc>
          <w:tcPr>
            <w:tcW w:w="1006" w:type="pct"/>
            <w:vAlign w:val="center"/>
          </w:tcPr>
          <w:p w14:paraId="43E70728" w14:textId="11DC0468" w:rsidR="00DC7E9F" w:rsidRDefault="00DC7E9F" w:rsidP="00DC7E9F">
            <w:r>
              <w:t>MFR - EMT - AEMT - PARA</w:t>
            </w:r>
          </w:p>
        </w:tc>
      </w:tr>
      <w:tr w:rsidR="00DC7E9F" w14:paraId="2E9BEBE8" w14:textId="77777777" w:rsidTr="00045119">
        <w:trPr>
          <w:trHeight w:val="576"/>
        </w:trPr>
        <w:tc>
          <w:tcPr>
            <w:tcW w:w="1840" w:type="pct"/>
            <w:vAlign w:val="center"/>
          </w:tcPr>
          <w:p w14:paraId="28210DE7" w14:textId="5A270469" w:rsidR="00DC7E9F" w:rsidRDefault="00DC7E9F" w:rsidP="00DC7E9F">
            <w:r>
              <w:t>16.</w:t>
            </w:r>
          </w:p>
        </w:tc>
        <w:tc>
          <w:tcPr>
            <w:tcW w:w="2154" w:type="pct"/>
          </w:tcPr>
          <w:p w14:paraId="171F23A6" w14:textId="77777777" w:rsidR="00DC7E9F" w:rsidRDefault="00DC7E9F" w:rsidP="00DC7E9F"/>
        </w:tc>
        <w:tc>
          <w:tcPr>
            <w:tcW w:w="1006" w:type="pct"/>
            <w:vAlign w:val="center"/>
          </w:tcPr>
          <w:p w14:paraId="20A74AC8" w14:textId="00F8A91E" w:rsidR="00DC7E9F" w:rsidRDefault="00DC7E9F" w:rsidP="00DC7E9F">
            <w:r>
              <w:t>MFR - EMT - AEMT - PARA</w:t>
            </w:r>
          </w:p>
        </w:tc>
      </w:tr>
      <w:tr w:rsidR="00DC7E9F" w14:paraId="1B09F6B1" w14:textId="77777777" w:rsidTr="00AB4308">
        <w:trPr>
          <w:trHeight w:val="576"/>
        </w:trPr>
        <w:tc>
          <w:tcPr>
            <w:tcW w:w="1840" w:type="pct"/>
            <w:vAlign w:val="center"/>
          </w:tcPr>
          <w:p w14:paraId="13BD07D1" w14:textId="20A91E45" w:rsidR="00DC7E9F" w:rsidRDefault="00DC7E9F" w:rsidP="00DC7E9F">
            <w:r>
              <w:t>17.</w:t>
            </w:r>
          </w:p>
        </w:tc>
        <w:tc>
          <w:tcPr>
            <w:tcW w:w="2154" w:type="pct"/>
          </w:tcPr>
          <w:p w14:paraId="55E18C35" w14:textId="77777777" w:rsidR="00DC7E9F" w:rsidRDefault="00DC7E9F" w:rsidP="00DC7E9F"/>
        </w:tc>
        <w:tc>
          <w:tcPr>
            <w:tcW w:w="1006" w:type="pct"/>
            <w:vAlign w:val="center"/>
          </w:tcPr>
          <w:p w14:paraId="48CCAF56" w14:textId="50E24A3D" w:rsidR="00DC7E9F" w:rsidRDefault="00DC7E9F" w:rsidP="00DC7E9F">
            <w:r>
              <w:t>MFR - EMT - AEMT - PARA</w:t>
            </w:r>
          </w:p>
        </w:tc>
      </w:tr>
      <w:tr w:rsidR="00DC7E9F" w14:paraId="01F6152C" w14:textId="77777777" w:rsidTr="00363677">
        <w:trPr>
          <w:trHeight w:val="576"/>
        </w:trPr>
        <w:tc>
          <w:tcPr>
            <w:tcW w:w="1840" w:type="pct"/>
            <w:vAlign w:val="center"/>
          </w:tcPr>
          <w:p w14:paraId="3D132914" w14:textId="1B4854A0" w:rsidR="00DC7E9F" w:rsidRDefault="00DC7E9F" w:rsidP="00DC7E9F">
            <w:r>
              <w:t>18.</w:t>
            </w:r>
          </w:p>
        </w:tc>
        <w:tc>
          <w:tcPr>
            <w:tcW w:w="2154" w:type="pct"/>
          </w:tcPr>
          <w:p w14:paraId="231BC227" w14:textId="77777777" w:rsidR="00DC7E9F" w:rsidRDefault="00DC7E9F" w:rsidP="00DC7E9F"/>
        </w:tc>
        <w:tc>
          <w:tcPr>
            <w:tcW w:w="1006" w:type="pct"/>
            <w:vAlign w:val="center"/>
          </w:tcPr>
          <w:p w14:paraId="7AF41C7E" w14:textId="2F159D65" w:rsidR="00DC7E9F" w:rsidRDefault="00DC7E9F" w:rsidP="00DC7E9F">
            <w:r>
              <w:t>MFR - EMT - AEMT - PARA</w:t>
            </w:r>
          </w:p>
        </w:tc>
      </w:tr>
      <w:tr w:rsidR="00DC7E9F" w14:paraId="6924D9B8" w14:textId="77777777" w:rsidTr="00EF4BE5">
        <w:trPr>
          <w:trHeight w:val="576"/>
        </w:trPr>
        <w:tc>
          <w:tcPr>
            <w:tcW w:w="1840" w:type="pct"/>
            <w:vAlign w:val="center"/>
          </w:tcPr>
          <w:p w14:paraId="5896F527" w14:textId="21137E58" w:rsidR="00DC7E9F" w:rsidRDefault="00DC7E9F" w:rsidP="00DC7E9F">
            <w:r>
              <w:t>19.</w:t>
            </w:r>
          </w:p>
        </w:tc>
        <w:tc>
          <w:tcPr>
            <w:tcW w:w="2154" w:type="pct"/>
          </w:tcPr>
          <w:p w14:paraId="3247AD8A" w14:textId="77777777" w:rsidR="00DC7E9F" w:rsidRDefault="00DC7E9F" w:rsidP="00DC7E9F"/>
        </w:tc>
        <w:tc>
          <w:tcPr>
            <w:tcW w:w="1006" w:type="pct"/>
            <w:vAlign w:val="center"/>
          </w:tcPr>
          <w:p w14:paraId="02D965D9" w14:textId="5707760B" w:rsidR="00DC7E9F" w:rsidRDefault="00DC7E9F" w:rsidP="00DC7E9F">
            <w:r>
              <w:t>MFR - EMT - AEMT - PARA</w:t>
            </w:r>
          </w:p>
        </w:tc>
      </w:tr>
      <w:tr w:rsidR="00DC7E9F" w14:paraId="667790E0" w14:textId="77777777" w:rsidTr="00773AA8">
        <w:trPr>
          <w:trHeight w:val="576"/>
        </w:trPr>
        <w:tc>
          <w:tcPr>
            <w:tcW w:w="1840" w:type="pct"/>
            <w:vAlign w:val="center"/>
          </w:tcPr>
          <w:p w14:paraId="45C16846" w14:textId="03E2C10D" w:rsidR="00DC7E9F" w:rsidRDefault="00DC7E9F" w:rsidP="00DC7E9F">
            <w:r>
              <w:t>20.</w:t>
            </w:r>
          </w:p>
        </w:tc>
        <w:tc>
          <w:tcPr>
            <w:tcW w:w="2154" w:type="pct"/>
          </w:tcPr>
          <w:p w14:paraId="27CA1CA6" w14:textId="77777777" w:rsidR="00DC7E9F" w:rsidRDefault="00DC7E9F" w:rsidP="00DC7E9F"/>
        </w:tc>
        <w:tc>
          <w:tcPr>
            <w:tcW w:w="1006" w:type="pct"/>
            <w:vAlign w:val="center"/>
          </w:tcPr>
          <w:p w14:paraId="0FB9D045" w14:textId="71C67322" w:rsidR="00DC7E9F" w:rsidRDefault="00DC7E9F" w:rsidP="00DC7E9F">
            <w:r>
              <w:t>MFR - EMT - AEMT - PARA</w:t>
            </w:r>
          </w:p>
        </w:tc>
      </w:tr>
    </w:tbl>
    <w:p w14:paraId="1D31F151" w14:textId="13980EC9" w:rsidR="00DC7E9F" w:rsidRDefault="00DC7E9F" w:rsidP="00DC7E9F"/>
    <w:p w14:paraId="4B7BFB3A" w14:textId="422969E0" w:rsidR="00DC7E9F" w:rsidRPr="00DC7E9F" w:rsidRDefault="00DC7E9F" w:rsidP="00DC7E9F">
      <w:pPr>
        <w:rPr>
          <w:b/>
          <w:bCs/>
        </w:rPr>
      </w:pPr>
      <w:r w:rsidRPr="00DC7E9F">
        <w:rPr>
          <w:b/>
          <w:bCs/>
        </w:rPr>
        <w:t xml:space="preserve">CCMCA </w:t>
      </w:r>
      <w:proofErr w:type="spellStart"/>
      <w:r w:rsidRPr="00DC7E9F">
        <w:rPr>
          <w:b/>
          <w:bCs/>
        </w:rPr>
        <w:t>Repirsenitive</w:t>
      </w:r>
      <w:proofErr w:type="spellEnd"/>
      <w:r w:rsidRPr="00DC7E9F">
        <w:rPr>
          <w:b/>
          <w:bCs/>
        </w:rPr>
        <w:t xml:space="preserve"> Signature</w:t>
      </w:r>
      <w:r>
        <w:rPr>
          <w:b/>
          <w:bCs/>
        </w:rPr>
        <w:t>:</w:t>
      </w:r>
      <w:r w:rsidRPr="00DC7E9F">
        <w:rPr>
          <w:b/>
          <w:bCs/>
        </w:rPr>
        <w:t xml:space="preserve"> </w:t>
      </w:r>
      <w:r>
        <w:rPr>
          <w:b/>
          <w:bCs/>
        </w:rPr>
        <w:t>_____________________</w:t>
      </w:r>
      <w:r w:rsidRPr="00DC7E9F">
        <w:rPr>
          <w:b/>
          <w:bCs/>
        </w:rPr>
        <w:tab/>
        <w:t>Date Received: ________</w:t>
      </w:r>
      <w:r>
        <w:rPr>
          <w:b/>
          <w:bCs/>
        </w:rPr>
        <w:t>_____________________</w:t>
      </w:r>
    </w:p>
    <w:sectPr w:rsidR="00DC7E9F" w:rsidRPr="00DC7E9F" w:rsidSect="00DC7E9F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1931ED" w14:textId="77777777" w:rsidR="00DC7E9F" w:rsidRDefault="00DC7E9F" w:rsidP="00DC7E9F">
      <w:pPr>
        <w:spacing w:after="0" w:line="240" w:lineRule="auto"/>
      </w:pPr>
      <w:r>
        <w:separator/>
      </w:r>
    </w:p>
  </w:endnote>
  <w:endnote w:type="continuationSeparator" w:id="0">
    <w:p w14:paraId="09BFF2B7" w14:textId="77777777" w:rsidR="00DC7E9F" w:rsidRDefault="00DC7E9F" w:rsidP="00DC7E9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367E60" w14:textId="77777777" w:rsidR="00DC7E9F" w:rsidRDefault="00DC7E9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466347083"/>
      <w:docPartObj>
        <w:docPartGallery w:val="Page Numbers (Bottom of Page)"/>
        <w:docPartUnique/>
      </w:docPartObj>
    </w:sdtPr>
    <w:sdtContent>
      <w:sdt>
        <w:sdtPr>
          <w:id w:val="-1769616900"/>
          <w:docPartObj>
            <w:docPartGallery w:val="Page Numbers (Top of Page)"/>
            <w:docPartUnique/>
          </w:docPartObj>
        </w:sdtPr>
        <w:sdtContent>
          <w:p w14:paraId="77E5A949" w14:textId="4A299997" w:rsidR="00DC7E9F" w:rsidRDefault="00DC7E9F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02B0B29D" w14:textId="77777777" w:rsidR="00DC7E9F" w:rsidRDefault="00DC7E9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223303" w14:textId="77777777" w:rsidR="00DC7E9F" w:rsidRDefault="00DC7E9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A09FBD" w14:textId="77777777" w:rsidR="00DC7E9F" w:rsidRDefault="00DC7E9F" w:rsidP="00DC7E9F">
      <w:pPr>
        <w:spacing w:after="0" w:line="240" w:lineRule="auto"/>
      </w:pPr>
      <w:r>
        <w:separator/>
      </w:r>
    </w:p>
  </w:footnote>
  <w:footnote w:type="continuationSeparator" w:id="0">
    <w:p w14:paraId="6E75AF6A" w14:textId="77777777" w:rsidR="00DC7E9F" w:rsidRDefault="00DC7E9F" w:rsidP="00DC7E9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E0209D" w14:textId="77777777" w:rsidR="00DC7E9F" w:rsidRDefault="00DC7E9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0BB2BD" w14:textId="202B728D" w:rsidR="00DC7E9F" w:rsidRDefault="00DC7E9F" w:rsidP="00DC7E9F">
    <w:r>
      <w:rPr>
        <w:noProof/>
      </w:rPr>
      <w:drawing>
        <wp:inline distT="0" distB="0" distL="0" distR="0" wp14:anchorId="42C028CA" wp14:editId="178E9E8F">
          <wp:extent cx="8229600" cy="1088390"/>
          <wp:effectExtent l="0" t="0" r="0" b="0"/>
          <wp:docPr id="1" name="Picture 1" descr="A picture containing text, ligh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text, ligh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229600" cy="108839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470A79DD" w14:textId="632957E3" w:rsidR="00DC7E9F" w:rsidRPr="00DC7E9F" w:rsidRDefault="00DC7E9F" w:rsidP="00DC7E9F">
    <w:pPr>
      <w:pStyle w:val="Title"/>
      <w:jc w:val="center"/>
      <w:rPr>
        <w:b/>
        <w:bCs/>
      </w:rPr>
    </w:pPr>
    <w:r w:rsidRPr="00DC7E9F">
      <w:rPr>
        <w:b/>
        <w:bCs/>
      </w:rPr>
      <w:t>Training Roster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6AA587" w14:textId="77777777" w:rsidR="00DC7E9F" w:rsidRDefault="00DC7E9F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QwNTM0MTAxNDWwtDBS0lEKTi0uzszPAykwrAUArnCKECwAAAA="/>
  </w:docVars>
  <w:rsids>
    <w:rsidRoot w:val="00DC7E9F"/>
    <w:rsid w:val="00D8271D"/>
    <w:rsid w:val="00DC7E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1BFA68B"/>
  <w15:chartTrackingRefBased/>
  <w15:docId w15:val="{3716F3CC-694A-401D-AFB3-E8D14F0DB8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C7E9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C7E9F"/>
  </w:style>
  <w:style w:type="paragraph" w:styleId="Footer">
    <w:name w:val="footer"/>
    <w:basedOn w:val="Normal"/>
    <w:link w:val="FooterChar"/>
    <w:uiPriority w:val="99"/>
    <w:unhideWhenUsed/>
    <w:rsid w:val="00DC7E9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C7E9F"/>
  </w:style>
  <w:style w:type="paragraph" w:styleId="Title">
    <w:name w:val="Title"/>
    <w:basedOn w:val="Normal"/>
    <w:next w:val="Normal"/>
    <w:link w:val="TitleChar"/>
    <w:uiPriority w:val="10"/>
    <w:qFormat/>
    <w:rsid w:val="00DC7E9F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C7E9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styleId="TableGrid">
    <w:name w:val="Table Grid"/>
    <w:basedOn w:val="TableNormal"/>
    <w:uiPriority w:val="39"/>
    <w:rsid w:val="00DC7E9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2</Pages>
  <Words>148</Words>
  <Characters>847</Characters>
  <Application>Microsoft Office Word</Application>
  <DocSecurity>0</DocSecurity>
  <Lines>7</Lines>
  <Paragraphs>1</Paragraphs>
  <ScaleCrop>false</ScaleCrop>
  <Company/>
  <LinksUpToDate>false</LinksUpToDate>
  <CharactersWithSpaces>9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rk A Imus</dc:creator>
  <cp:keywords/>
  <dc:description/>
  <cp:lastModifiedBy>Clark A Imus</cp:lastModifiedBy>
  <cp:revision>1</cp:revision>
  <dcterms:created xsi:type="dcterms:W3CDTF">2023-01-24T17:48:00Z</dcterms:created>
  <dcterms:modified xsi:type="dcterms:W3CDTF">2023-01-24T18:06:00Z</dcterms:modified>
</cp:coreProperties>
</file>